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56B41" w:rsidRDefault="0086099B" w:rsidP="005E0FD9">
      <w:pPr>
        <w:ind w:left="-1800" w:right="-1765"/>
      </w:pPr>
      <w:r w:rsidRPr="0086099B"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left:0;text-align:left;margin-left:-62.95pt;margin-top:196.9pt;width:540pt;height:606.75pt;z-index:251659264;visibility:visible;mso-position-horizontal-relative:text;mso-position-vertical-relative:text;mso-width-relative:margin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" filled="f" stroked="f">
            <v:textbox style="mso-next-textbox:#Text Box 2">
              <w:txbxContent>
                <w:p w:rsidR="00C7013F" w:rsidRPr="00C7013F" w:rsidRDefault="00C7013F" w:rsidP="00C7013F">
                  <w:pPr>
                    <w:spacing w:before="100" w:beforeAutospacing="1" w:after="100" w:afterAutospacing="1"/>
                    <w:jc w:val="right"/>
                    <w:rPr>
                      <w:rFonts w:ascii="Comic Sans MS" w:eastAsia="Times New Roman" w:hAnsi="Comic Sans MS" w:cs="Times New Roman"/>
                      <w:color w:val="000000"/>
                      <w:sz w:val="22"/>
                      <w:szCs w:val="27"/>
                      <w:lang w:val="el-GR" w:eastAsia="el-GR"/>
                    </w:rPr>
                  </w:pPr>
                  <w:r w:rsidRPr="00C7013F">
                    <w:rPr>
                      <w:rFonts w:ascii="Comic Sans MS" w:eastAsia="Times New Roman" w:hAnsi="Comic Sans MS" w:cs="Arial"/>
                      <w:b/>
                      <w:bCs/>
                      <w:color w:val="000000"/>
                      <w:sz w:val="22"/>
                      <w:szCs w:val="27"/>
                      <w:lang w:val="el-GR" w:eastAsia="el-GR"/>
                    </w:rPr>
                    <w:t>Προς : </w:t>
                  </w:r>
                </w:p>
                <w:p w:rsidR="00C7013F" w:rsidRPr="002D3852" w:rsidRDefault="00C7013F" w:rsidP="00C7013F">
                  <w:pPr>
                    <w:spacing w:before="100" w:beforeAutospacing="1" w:after="100" w:afterAutospacing="1"/>
                    <w:jc w:val="right"/>
                    <w:rPr>
                      <w:rFonts w:ascii="Comic Sans MS" w:eastAsia="Times New Roman" w:hAnsi="Comic Sans MS" w:cs="Arial"/>
                      <w:color w:val="000000"/>
                      <w:sz w:val="22"/>
                      <w:szCs w:val="27"/>
                      <w:lang w:val="el-GR" w:eastAsia="el-GR"/>
                    </w:rPr>
                  </w:pPr>
                  <w:r w:rsidRPr="002D3852">
                    <w:rPr>
                      <w:rFonts w:ascii="Comic Sans MS" w:eastAsia="Times New Roman" w:hAnsi="Comic Sans MS" w:cs="Arial"/>
                      <w:color w:val="000000"/>
                      <w:sz w:val="22"/>
                      <w:szCs w:val="27"/>
                      <w:lang w:val="el-GR" w:eastAsia="el-GR"/>
                    </w:rPr>
                    <w:t xml:space="preserve">Α’ Σύλλογο Αθηνών </w:t>
                  </w:r>
                </w:p>
                <w:p w:rsidR="00C7013F" w:rsidRPr="002D3852" w:rsidRDefault="00C7013F" w:rsidP="00C7013F">
                  <w:pPr>
                    <w:spacing w:before="100" w:beforeAutospacing="1" w:after="100" w:afterAutospacing="1"/>
                    <w:jc w:val="right"/>
                    <w:rPr>
                      <w:rFonts w:ascii="Comic Sans MS" w:eastAsia="Times New Roman" w:hAnsi="Comic Sans MS" w:cs="Arial"/>
                      <w:color w:val="000000"/>
                      <w:sz w:val="22"/>
                      <w:szCs w:val="27"/>
                      <w:lang w:val="el-GR" w:eastAsia="el-GR"/>
                    </w:rPr>
                  </w:pPr>
                  <w:r w:rsidRPr="002D3852">
                    <w:rPr>
                      <w:rFonts w:ascii="Comic Sans MS" w:eastAsia="Times New Roman" w:hAnsi="Comic Sans MS" w:cs="Arial"/>
                      <w:color w:val="000000"/>
                      <w:sz w:val="22"/>
                      <w:szCs w:val="27"/>
                      <w:lang w:val="el-GR" w:eastAsia="el-GR"/>
                    </w:rPr>
                    <w:t>Εκπαιδευτικών Πρωτοβάθμιας</w:t>
                  </w:r>
                </w:p>
                <w:p w:rsidR="00C7013F" w:rsidRPr="00C7013F" w:rsidRDefault="00C7013F" w:rsidP="00C7013F">
                  <w:pPr>
                    <w:spacing w:before="100" w:beforeAutospacing="1" w:after="100" w:afterAutospacing="1"/>
                    <w:jc w:val="right"/>
                    <w:rPr>
                      <w:rFonts w:ascii="Comic Sans MS" w:eastAsia="Times New Roman" w:hAnsi="Comic Sans MS" w:cs="Times New Roman"/>
                      <w:color w:val="000000"/>
                      <w:sz w:val="22"/>
                      <w:szCs w:val="27"/>
                      <w:lang w:val="el-GR" w:eastAsia="el-GR"/>
                    </w:rPr>
                  </w:pPr>
                  <w:r w:rsidRPr="002D3852">
                    <w:rPr>
                      <w:rFonts w:ascii="Comic Sans MS" w:eastAsia="Times New Roman" w:hAnsi="Comic Sans MS" w:cs="Arial"/>
                      <w:color w:val="000000"/>
                      <w:sz w:val="22"/>
                      <w:szCs w:val="27"/>
                      <w:lang w:val="el-GR" w:eastAsia="el-GR"/>
                    </w:rPr>
                    <w:t>Εκπαίδευσης</w:t>
                  </w:r>
                </w:p>
                <w:p w:rsidR="003727CE" w:rsidRPr="002D3852" w:rsidRDefault="002D3852" w:rsidP="003727CE">
                  <w:pPr>
                    <w:pStyle w:val="NormalWeb"/>
                    <w:shd w:val="clear" w:color="auto" w:fill="FFFFFF"/>
                    <w:spacing w:after="360" w:afterAutospacing="0"/>
                    <w:jc w:val="center"/>
                    <w:rPr>
                      <w:rFonts w:ascii="Comic Sans MS" w:hAnsi="Comic Sans MS"/>
                      <w:color w:val="404040"/>
                      <w:szCs w:val="29"/>
                    </w:rPr>
                  </w:pPr>
                  <w:r>
                    <w:rPr>
                      <w:rStyle w:val="Strong"/>
                      <w:rFonts w:ascii="Comic Sans MS" w:hAnsi="Comic Sans MS"/>
                      <w:color w:val="404040"/>
                      <w:szCs w:val="29"/>
                    </w:rPr>
                    <w:t>Επιστολή του Συλλόγου Γονέων &amp; Κ</w:t>
                  </w:r>
                  <w:r w:rsidR="003727CE" w:rsidRPr="002D3852">
                    <w:rPr>
                      <w:rStyle w:val="Strong"/>
                      <w:rFonts w:ascii="Comic Sans MS" w:hAnsi="Comic Sans MS"/>
                      <w:color w:val="404040"/>
                      <w:szCs w:val="29"/>
                    </w:rPr>
                    <w:t>ηδεμόνων του 12</w:t>
                  </w:r>
                  <w:r w:rsidR="003727CE" w:rsidRPr="002D3852">
                    <w:rPr>
                      <w:rStyle w:val="Strong"/>
                      <w:rFonts w:ascii="Comic Sans MS" w:hAnsi="Comic Sans MS"/>
                      <w:color w:val="404040"/>
                      <w:sz w:val="18"/>
                      <w:szCs w:val="21"/>
                      <w:vertAlign w:val="superscript"/>
                    </w:rPr>
                    <w:t>ου</w:t>
                  </w:r>
                  <w:r w:rsidR="003727CE" w:rsidRPr="002D3852">
                    <w:rPr>
                      <w:rStyle w:val="Strong"/>
                      <w:rFonts w:ascii="Comic Sans MS" w:hAnsi="Comic Sans MS"/>
                      <w:color w:val="404040"/>
                      <w:szCs w:val="29"/>
                    </w:rPr>
                    <w:t> Δημοτικού Σχολείου Αθηνών</w:t>
                  </w:r>
                </w:p>
                <w:p w:rsidR="003727CE" w:rsidRPr="002D3852" w:rsidRDefault="003727CE" w:rsidP="003727CE">
                  <w:pPr>
                    <w:pStyle w:val="NormalWeb"/>
                    <w:shd w:val="clear" w:color="auto" w:fill="FFFFFF"/>
                    <w:spacing w:after="360" w:afterAutospacing="0"/>
                    <w:jc w:val="both"/>
                    <w:rPr>
                      <w:rFonts w:ascii="Comic Sans MS" w:hAnsi="Comic Sans MS"/>
                      <w:color w:val="404040"/>
                      <w:szCs w:val="29"/>
                    </w:rPr>
                  </w:pPr>
                  <w:r w:rsidRPr="002D3852">
                    <w:rPr>
                      <w:rFonts w:ascii="Comic Sans MS" w:hAnsi="Comic Sans MS"/>
                      <w:color w:val="404040"/>
                      <w:szCs w:val="29"/>
                    </w:rPr>
                    <w:t>Ο Σύλλογος Γονέων &amp; Κηδεμόνων του 12</w:t>
                  </w:r>
                  <w:r w:rsidRPr="002D3852">
                    <w:rPr>
                      <w:rFonts w:ascii="Comic Sans MS" w:hAnsi="Comic Sans MS"/>
                      <w:color w:val="404040"/>
                      <w:sz w:val="18"/>
                      <w:szCs w:val="21"/>
                      <w:vertAlign w:val="superscript"/>
                    </w:rPr>
                    <w:t>ου</w:t>
                  </w:r>
                  <w:r w:rsidRPr="002D3852">
                    <w:rPr>
                      <w:rFonts w:ascii="Comic Sans MS" w:hAnsi="Comic Sans MS"/>
                      <w:color w:val="404040"/>
                      <w:szCs w:val="29"/>
                    </w:rPr>
                    <w:t> Δημοτικού Σχολείου</w:t>
                  </w:r>
                  <w:r w:rsidR="00D902D8">
                    <w:rPr>
                      <w:rFonts w:ascii="Comic Sans MS" w:hAnsi="Comic Sans MS"/>
                      <w:color w:val="404040"/>
                      <w:szCs w:val="29"/>
                    </w:rPr>
                    <w:t xml:space="preserve"> Αθηνών εκφράζει τη συμπαράστασή</w:t>
                  </w:r>
                  <w:r w:rsidRPr="002D3852">
                    <w:rPr>
                      <w:rFonts w:ascii="Comic Sans MS" w:hAnsi="Comic Sans MS"/>
                      <w:color w:val="404040"/>
                      <w:szCs w:val="29"/>
                    </w:rPr>
                    <w:t xml:space="preserve"> του στον δίκαιο αγώνα του Α’ συλλόγου Εκπαιδευτικών Πρωτοβάθμιας Εκπαίδευσης, οι οποίοι αντιστέκονται στην υποβάθμιση του </w:t>
                  </w:r>
                  <w:r w:rsidR="00A35389" w:rsidRPr="002D3852">
                    <w:rPr>
                      <w:rFonts w:ascii="Comic Sans MS" w:hAnsi="Comic Sans MS"/>
                      <w:color w:val="404040"/>
                      <w:szCs w:val="29"/>
                    </w:rPr>
                    <w:t>εκπαιδευτικού συστήματος</w:t>
                  </w:r>
                  <w:r w:rsidRPr="002D3852">
                    <w:rPr>
                      <w:rFonts w:ascii="Comic Sans MS" w:hAnsi="Comic Sans MS"/>
                      <w:color w:val="404040"/>
                      <w:szCs w:val="29"/>
                    </w:rPr>
                    <w:t>.</w:t>
                  </w:r>
                </w:p>
                <w:p w:rsidR="00E14AC8" w:rsidRPr="002D3852" w:rsidRDefault="00E14AC8" w:rsidP="003727CE">
                  <w:pPr>
                    <w:pStyle w:val="NormalWeb"/>
                    <w:shd w:val="clear" w:color="auto" w:fill="FFFFFF"/>
                    <w:spacing w:after="360" w:afterAutospacing="0"/>
                    <w:jc w:val="both"/>
                    <w:rPr>
                      <w:rFonts w:ascii="Comic Sans MS" w:hAnsi="Comic Sans MS"/>
                      <w:color w:val="404040"/>
                      <w:szCs w:val="29"/>
                      <w:shd w:val="clear" w:color="auto" w:fill="FFFFFF"/>
                    </w:rPr>
                  </w:pPr>
                  <w:r w:rsidRPr="002D3852">
                    <w:rPr>
                      <w:rFonts w:ascii="Comic Sans MS" w:hAnsi="Comic Sans MS"/>
                      <w:color w:val="404040"/>
                      <w:szCs w:val="29"/>
                      <w:shd w:val="clear" w:color="auto" w:fill="FFFFFF"/>
                    </w:rPr>
                    <w:t>Θεωρούμε αυτονόητο το δικαίωμα στην εκπαίδευση όλων των παιδιών και τασσόμαστε ενάντια σε πολιτικές και πρακτικές που το υποβιβάζουν.</w:t>
                  </w:r>
                </w:p>
                <w:p w:rsidR="003727CE" w:rsidRPr="002D3852" w:rsidRDefault="003727CE" w:rsidP="003727CE">
                  <w:pPr>
                    <w:pStyle w:val="NormalWeb"/>
                    <w:shd w:val="clear" w:color="auto" w:fill="FFFFFF"/>
                    <w:spacing w:after="360" w:afterAutospacing="0"/>
                    <w:jc w:val="both"/>
                    <w:rPr>
                      <w:rFonts w:ascii="Comic Sans MS" w:hAnsi="Comic Sans MS"/>
                      <w:color w:val="404040"/>
                      <w:szCs w:val="29"/>
                    </w:rPr>
                  </w:pPr>
                  <w:r w:rsidRPr="002D3852">
                    <w:rPr>
                      <w:rFonts w:ascii="Comic Sans MS" w:hAnsi="Comic Sans MS"/>
                      <w:color w:val="404040"/>
                      <w:szCs w:val="29"/>
                    </w:rPr>
                    <w:t>Το δικαίωμα να έχουν οι μαθητές της χώρας δάσκαλο σε κάθε τάξη δεν είναι πολυτέλεια. Είναι το μοναδικό εισιτήριο στις επόμενες βαθμίδες της εκπαίδευσης</w:t>
                  </w:r>
                  <w:r w:rsidR="00E14AC8" w:rsidRPr="002D3852">
                    <w:rPr>
                      <w:rFonts w:ascii="Comic Sans MS" w:hAnsi="Comic Sans MS"/>
                      <w:color w:val="404040"/>
                      <w:szCs w:val="29"/>
                    </w:rPr>
                    <w:t>.</w:t>
                  </w:r>
                  <w:r w:rsidRPr="002D3852">
                    <w:rPr>
                      <w:rFonts w:ascii="Comic Sans MS" w:hAnsi="Comic Sans MS"/>
                      <w:color w:val="404040"/>
                      <w:szCs w:val="29"/>
                    </w:rPr>
                    <w:t xml:space="preserve"> </w:t>
                  </w:r>
                  <w:r w:rsidR="00E14AC8" w:rsidRPr="002D3852">
                    <w:rPr>
                      <w:rFonts w:ascii="Comic Sans MS" w:hAnsi="Comic Sans MS"/>
                      <w:color w:val="404040"/>
                      <w:szCs w:val="29"/>
                    </w:rPr>
                    <w:t>Το δικαίωμα των μαθητών στην έγκ</w:t>
                  </w:r>
                  <w:r w:rsidR="008E7233" w:rsidRPr="002D3852">
                    <w:rPr>
                      <w:rFonts w:ascii="Comic Sans MS" w:hAnsi="Comic Sans MS"/>
                      <w:color w:val="404040"/>
                      <w:szCs w:val="29"/>
                    </w:rPr>
                    <w:t>α</w:t>
                  </w:r>
                  <w:r w:rsidR="00E14AC8" w:rsidRPr="002D3852">
                    <w:rPr>
                      <w:rFonts w:ascii="Comic Sans MS" w:hAnsi="Comic Sans MS"/>
                      <w:color w:val="404040"/>
                      <w:szCs w:val="29"/>
                    </w:rPr>
                    <w:t>ιρη διάγνωση και αποτελεσματική παρέμβαση δεν είναι πολυτέλεια</w:t>
                  </w:r>
                  <w:r w:rsidR="008E7233" w:rsidRPr="002D3852">
                    <w:rPr>
                      <w:rFonts w:ascii="Comic Sans MS" w:hAnsi="Comic Sans MS"/>
                      <w:color w:val="404040"/>
                      <w:szCs w:val="29"/>
                    </w:rPr>
                    <w:t>. Είναι ο μοναδικός τρόπος στην κατεύθυνση των ίσων ευκαιριών</w:t>
                  </w:r>
                  <w:r w:rsidR="002D3852">
                    <w:rPr>
                      <w:rFonts w:ascii="Comic Sans MS" w:hAnsi="Comic Sans MS"/>
                      <w:color w:val="404040"/>
                      <w:szCs w:val="29"/>
                    </w:rPr>
                    <w:t xml:space="preserve"> στην εκπαίδευση</w:t>
                  </w:r>
                  <w:r w:rsidR="008E7233" w:rsidRPr="002D3852">
                    <w:rPr>
                      <w:rFonts w:ascii="Comic Sans MS" w:hAnsi="Comic Sans MS"/>
                      <w:color w:val="404040"/>
                      <w:szCs w:val="29"/>
                    </w:rPr>
                    <w:t>.</w:t>
                  </w:r>
                  <w:r w:rsidR="00E14AC8" w:rsidRPr="002D3852">
                    <w:rPr>
                      <w:rFonts w:ascii="Comic Sans MS" w:hAnsi="Comic Sans MS"/>
                      <w:color w:val="404040"/>
                      <w:szCs w:val="29"/>
                    </w:rPr>
                    <w:t xml:space="preserve"> </w:t>
                  </w:r>
                </w:p>
                <w:p w:rsidR="002D3852" w:rsidRPr="002D3852" w:rsidRDefault="008E7233" w:rsidP="003727CE">
                  <w:pPr>
                    <w:pStyle w:val="NormalWeb"/>
                    <w:shd w:val="clear" w:color="auto" w:fill="FFFFFF"/>
                    <w:spacing w:after="360" w:afterAutospacing="0"/>
                    <w:jc w:val="both"/>
                    <w:rPr>
                      <w:rFonts w:ascii="Comic Sans MS" w:hAnsi="Comic Sans MS"/>
                      <w:color w:val="404040"/>
                      <w:szCs w:val="29"/>
                    </w:rPr>
                  </w:pPr>
                  <w:r w:rsidRPr="002D3852">
                    <w:rPr>
                      <w:rFonts w:ascii="Comic Sans MS" w:hAnsi="Comic Sans MS"/>
                      <w:color w:val="404040"/>
                      <w:szCs w:val="29"/>
                    </w:rPr>
                    <w:t>Στηρίζουμε τα αιτήματα των εκπαιδευτικών Θεωρούμε ότι δεν περισσεύει καμία τάξη, κανένα σχολείο, κανένας εκπαιδευτικός. </w:t>
                  </w:r>
                </w:p>
                <w:p w:rsidR="00B9751E" w:rsidRPr="002D3852" w:rsidRDefault="008E7233" w:rsidP="002D3852">
                  <w:pPr>
                    <w:pStyle w:val="NormalWeb"/>
                    <w:shd w:val="clear" w:color="auto" w:fill="FFFFFF"/>
                    <w:spacing w:after="360" w:afterAutospacing="0"/>
                    <w:jc w:val="both"/>
                    <w:rPr>
                      <w:rFonts w:ascii="Comic Sans MS" w:hAnsi="Comic Sans MS"/>
                      <w:b/>
                      <w:color w:val="404040"/>
                      <w:szCs w:val="29"/>
                    </w:rPr>
                  </w:pPr>
                  <w:r w:rsidRPr="002D3852">
                    <w:rPr>
                      <w:rStyle w:val="Strong"/>
                      <w:rFonts w:ascii="Comic Sans MS" w:hAnsi="Comic Sans MS"/>
                      <w:color w:val="404040"/>
                      <w:szCs w:val="29"/>
                    </w:rPr>
                    <w:t>Απαιτούμε τη ΜΗ υποβάθμιση κανενός σχολείου</w:t>
                  </w:r>
                  <w:r w:rsidR="002D3852" w:rsidRPr="002D3852">
                    <w:rPr>
                      <w:rStyle w:val="Strong"/>
                      <w:rFonts w:ascii="Comic Sans MS" w:hAnsi="Comic Sans MS"/>
                      <w:color w:val="404040"/>
                      <w:szCs w:val="29"/>
                    </w:rPr>
                    <w:t xml:space="preserve"> καθώς και την βελτίωση </w:t>
                  </w:r>
                  <w:r w:rsidRPr="002D3852">
                    <w:rPr>
                      <w:rStyle w:val="Strong"/>
                      <w:rFonts w:ascii="Comic Sans MS" w:hAnsi="Comic Sans MS"/>
                      <w:color w:val="404040"/>
                      <w:szCs w:val="29"/>
                    </w:rPr>
                    <w:t xml:space="preserve"> </w:t>
                  </w:r>
                  <w:r w:rsidR="002D3852" w:rsidRPr="002D3852">
                    <w:rPr>
                      <w:rStyle w:val="Strong"/>
                      <w:rFonts w:ascii="Comic Sans MS" w:hAnsi="Comic Sans MS"/>
                      <w:color w:val="404040"/>
                      <w:szCs w:val="29"/>
                    </w:rPr>
                    <w:t xml:space="preserve">των </w:t>
                  </w:r>
                  <w:r w:rsidR="002D3852" w:rsidRPr="002D3852">
                    <w:rPr>
                      <w:rFonts w:ascii="Comic Sans MS" w:hAnsi="Comic Sans MS"/>
                      <w:b/>
                      <w:color w:val="404040"/>
                      <w:szCs w:val="29"/>
                    </w:rPr>
                    <w:t>εργασιακών συνθηκών παρεχόμενης εκπαίδευσης.</w:t>
                  </w:r>
                </w:p>
                <w:p w:rsidR="002D3852" w:rsidRPr="002D3852" w:rsidRDefault="002D3852" w:rsidP="002D3852">
                  <w:pPr>
                    <w:pStyle w:val="NormalWeb"/>
                    <w:shd w:val="clear" w:color="auto" w:fill="FFFFFF"/>
                    <w:spacing w:after="360" w:afterAutospacing="0"/>
                    <w:jc w:val="center"/>
                    <w:rPr>
                      <w:rFonts w:ascii="Comic Sans MS" w:hAnsi="Comic Sans MS"/>
                      <w:color w:val="404040"/>
                      <w:szCs w:val="29"/>
                    </w:rPr>
                  </w:pPr>
                  <w:r w:rsidRPr="002D3852">
                    <w:rPr>
                      <w:rFonts w:ascii="Comic Sans MS" w:hAnsi="Comic Sans MS"/>
                      <w:color w:val="404040"/>
                      <w:szCs w:val="29"/>
                    </w:rPr>
                    <w:t>Για το Σύλλογο Γονέων &amp; Κηδεμόνων</w:t>
                  </w:r>
                </w:p>
                <w:p w:rsidR="002D3852" w:rsidRDefault="002D3852" w:rsidP="002D3852">
                  <w:pPr>
                    <w:pStyle w:val="NormalWeb"/>
                    <w:shd w:val="clear" w:color="auto" w:fill="FFFFFF"/>
                    <w:spacing w:after="360" w:afterAutospacing="0"/>
                    <w:jc w:val="center"/>
                    <w:rPr>
                      <w:rFonts w:ascii="Comic Sans MS" w:hAnsi="Comic Sans MS"/>
                      <w:color w:val="404040"/>
                      <w:szCs w:val="29"/>
                    </w:rPr>
                  </w:pPr>
                  <w:r w:rsidRPr="002D3852">
                    <w:rPr>
                      <w:rFonts w:ascii="Comic Sans MS" w:hAnsi="Comic Sans MS"/>
                      <w:color w:val="404040"/>
                      <w:szCs w:val="29"/>
                    </w:rPr>
                    <w:t>του 12</w:t>
                  </w:r>
                  <w:r w:rsidRPr="002D3852">
                    <w:rPr>
                      <w:rFonts w:ascii="Comic Sans MS" w:hAnsi="Comic Sans MS"/>
                      <w:color w:val="404040"/>
                      <w:szCs w:val="29"/>
                      <w:vertAlign w:val="superscript"/>
                    </w:rPr>
                    <w:t>ου</w:t>
                  </w:r>
                  <w:r w:rsidRPr="002D3852">
                    <w:rPr>
                      <w:rFonts w:ascii="Comic Sans MS" w:hAnsi="Comic Sans MS"/>
                      <w:color w:val="404040"/>
                      <w:szCs w:val="29"/>
                    </w:rPr>
                    <w:t xml:space="preserve"> Δημοτικού σχολείου Αθηνών</w:t>
                  </w:r>
                </w:p>
                <w:p w:rsidR="002D3852" w:rsidRDefault="002D3852" w:rsidP="002D3852">
                  <w:pPr>
                    <w:pStyle w:val="NormalWeb"/>
                    <w:shd w:val="clear" w:color="auto" w:fill="FFFFFF"/>
                    <w:spacing w:after="360" w:afterAutospacing="0"/>
                    <w:jc w:val="center"/>
                    <w:rPr>
                      <w:rFonts w:ascii="Comic Sans MS" w:hAnsi="Comic Sans MS"/>
                      <w:color w:val="404040"/>
                      <w:szCs w:val="29"/>
                    </w:rPr>
                  </w:pPr>
                  <w:r>
                    <w:rPr>
                      <w:rFonts w:ascii="Comic Sans MS" w:hAnsi="Comic Sans MS"/>
                      <w:color w:val="404040"/>
                      <w:szCs w:val="29"/>
                    </w:rPr>
                    <w:t>Ο πρόεδρος</w:t>
                  </w:r>
                </w:p>
                <w:p w:rsidR="002D3852" w:rsidRPr="002D3852" w:rsidRDefault="002D3852" w:rsidP="002D3852">
                  <w:pPr>
                    <w:pStyle w:val="NormalWeb"/>
                    <w:shd w:val="clear" w:color="auto" w:fill="FFFFFF"/>
                    <w:spacing w:after="360" w:afterAutospacing="0"/>
                    <w:jc w:val="center"/>
                    <w:rPr>
                      <w:rFonts w:ascii="Comic Sans MS" w:hAnsi="Comic Sans MS"/>
                      <w:bCs/>
                      <w:color w:val="404040"/>
                      <w:szCs w:val="29"/>
                    </w:rPr>
                  </w:pPr>
                  <w:r>
                    <w:rPr>
                      <w:rFonts w:ascii="Comic Sans MS" w:hAnsi="Comic Sans MS"/>
                      <w:color w:val="404040"/>
                      <w:szCs w:val="29"/>
                    </w:rPr>
                    <w:t>Διονύσης Σέρρας</w:t>
                  </w:r>
                </w:p>
              </w:txbxContent>
            </v:textbox>
            <w10:wrap type="square"/>
          </v:shape>
        </w:pict>
      </w:r>
      <w:r w:rsidR="005E0FD9">
        <w:rPr>
          <w:noProof/>
          <w:lang w:val="el-GR" w:eastAsia="el-GR"/>
        </w:rPr>
        <w:drawing>
          <wp:inline distT="0" distB="0" distL="0" distR="0">
            <wp:extent cx="7543800" cy="107454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pistoloxarto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43800" cy="1074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6099B">
        <w:pict>
          <v:shape id="Text Box 3" o:spid="_x0000_s1027" type="#_x0000_t202" style="position:absolute;left:0;text-align:left;margin-left:279pt;margin-top:160.9pt;width:207pt;height:27pt;z-index:251660288;visibility:visible;mso-position-horizontal-relative:text;mso-position-vertical-relative:text;mso-width-relative:margin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" filled="f" stroked="f">
            <v:textbox>
              <w:txbxContent>
                <w:p w:rsidR="005E0FD9" w:rsidRPr="001F7962" w:rsidRDefault="008740EB" w:rsidP="005E0FD9">
                  <w:pPr>
                    <w:jc w:val="right"/>
                    <w:rPr>
                      <w:rFonts w:ascii="Comic Sans MS" w:hAnsi="Comic Sans MS" w:cs="Arial"/>
                      <w:sz w:val="28"/>
                    </w:rPr>
                  </w:pPr>
                  <w:r w:rsidRPr="001F7962">
                    <w:rPr>
                      <w:rFonts w:ascii="Comic Sans MS" w:hAnsi="Comic Sans MS" w:cs="Arial"/>
                      <w:sz w:val="28"/>
                      <w:lang w:val="el-GR"/>
                    </w:rPr>
                    <w:t xml:space="preserve">Αθηνα, </w:t>
                  </w:r>
                  <w:r w:rsidR="003727CE">
                    <w:rPr>
                      <w:rFonts w:ascii="Comic Sans MS" w:hAnsi="Comic Sans MS" w:cs="Arial"/>
                      <w:sz w:val="28"/>
                    </w:rPr>
                    <w:t>13</w:t>
                  </w:r>
                  <w:r w:rsidRPr="001F7962">
                    <w:rPr>
                      <w:rFonts w:ascii="Comic Sans MS" w:hAnsi="Comic Sans MS" w:cs="Arial"/>
                      <w:sz w:val="28"/>
                      <w:lang w:val="el-GR"/>
                    </w:rPr>
                    <w:t>/</w:t>
                  </w:r>
                  <w:r w:rsidR="00B9751E">
                    <w:rPr>
                      <w:rFonts w:ascii="Comic Sans MS" w:hAnsi="Comic Sans MS" w:cs="Arial"/>
                      <w:sz w:val="28"/>
                    </w:rPr>
                    <w:t>0</w:t>
                  </w:r>
                  <w:r w:rsidR="003727CE">
                    <w:rPr>
                      <w:rFonts w:ascii="Comic Sans MS" w:hAnsi="Comic Sans MS" w:cs="Arial"/>
                      <w:sz w:val="28"/>
                    </w:rPr>
                    <w:t>2</w:t>
                  </w:r>
                  <w:r w:rsidR="001F7962" w:rsidRPr="001F7962">
                    <w:rPr>
                      <w:rFonts w:ascii="Comic Sans MS" w:hAnsi="Comic Sans MS" w:cs="Arial"/>
                      <w:sz w:val="28"/>
                      <w:lang w:val="el-GR"/>
                    </w:rPr>
                    <w:t>/201</w:t>
                  </w:r>
                  <w:r w:rsidR="003727CE">
                    <w:rPr>
                      <w:rFonts w:ascii="Comic Sans MS" w:hAnsi="Comic Sans MS" w:cs="Arial"/>
                      <w:sz w:val="28"/>
                    </w:rPr>
                    <w:t>9</w:t>
                  </w:r>
                </w:p>
              </w:txbxContent>
            </v:textbox>
            <w10:wrap type="square"/>
          </v:shape>
        </w:pict>
      </w:r>
    </w:p>
    <w:sectPr w:rsidR="00C56B41" w:rsidSect="005E0FD9">
      <w:pgSz w:w="11900" w:h="16840"/>
      <w:pgMar w:top="22" w:right="1800" w:bottom="0" w:left="180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Comic Sans MS">
    <w:panose1 w:val="030F0702030302020204"/>
    <w:charset w:val="A1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0263050"/>
    <w:multiLevelType w:val="hybridMultilevel"/>
    <w:tmpl w:val="789C577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D9B1506"/>
    <w:multiLevelType w:val="hybridMultilevel"/>
    <w:tmpl w:val="7B70F89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0NDE1MjQzMzc3Mjc0NzVW0lEKTi0uzszPAykwqgUAjcGONCwAAAA="/>
  </w:docVars>
  <w:rsids>
    <w:rsidRoot w:val="005E0FD9"/>
    <w:rsid w:val="000109E4"/>
    <w:rsid w:val="000C167A"/>
    <w:rsid w:val="001F5F9E"/>
    <w:rsid w:val="001F7962"/>
    <w:rsid w:val="002105ED"/>
    <w:rsid w:val="002D3852"/>
    <w:rsid w:val="003727CE"/>
    <w:rsid w:val="00400193"/>
    <w:rsid w:val="004C06F1"/>
    <w:rsid w:val="00581A16"/>
    <w:rsid w:val="00592672"/>
    <w:rsid w:val="005C2183"/>
    <w:rsid w:val="005E0FD9"/>
    <w:rsid w:val="007F252C"/>
    <w:rsid w:val="0083777D"/>
    <w:rsid w:val="008507CB"/>
    <w:rsid w:val="0086099B"/>
    <w:rsid w:val="008740EB"/>
    <w:rsid w:val="008E7233"/>
    <w:rsid w:val="008F5CBC"/>
    <w:rsid w:val="00A05730"/>
    <w:rsid w:val="00A35389"/>
    <w:rsid w:val="00AA5991"/>
    <w:rsid w:val="00AB65F0"/>
    <w:rsid w:val="00B9751E"/>
    <w:rsid w:val="00C56B41"/>
    <w:rsid w:val="00C7013F"/>
    <w:rsid w:val="00D902D8"/>
    <w:rsid w:val="00D93EC4"/>
    <w:rsid w:val="00E14AC8"/>
    <w:rsid w:val="00FA210F"/>
    <w:rsid w:val="00FB089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C06F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E0FD9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0FD9"/>
    <w:rPr>
      <w:rFonts w:ascii="Lucida Grande" w:hAnsi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8740EB"/>
    <w:pPr>
      <w:spacing w:after="160" w:line="259" w:lineRule="auto"/>
      <w:ind w:left="720"/>
      <w:contextualSpacing/>
    </w:pPr>
    <w:rPr>
      <w:rFonts w:eastAsiaTheme="minorHAnsi"/>
      <w:sz w:val="22"/>
      <w:szCs w:val="22"/>
      <w:lang w:val="el-GR"/>
    </w:rPr>
  </w:style>
  <w:style w:type="paragraph" w:styleId="NormalWeb">
    <w:name w:val="Normal (Web)"/>
    <w:basedOn w:val="Normal"/>
    <w:uiPriority w:val="99"/>
    <w:unhideWhenUsed/>
    <w:rsid w:val="003727CE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l-GR" w:eastAsia="el-GR"/>
    </w:rPr>
  </w:style>
  <w:style w:type="character" w:styleId="Strong">
    <w:name w:val="Strong"/>
    <w:basedOn w:val="DefaultParagraphFont"/>
    <w:uiPriority w:val="22"/>
    <w:qFormat/>
    <w:rsid w:val="003727CE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271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7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.....</Company>
  <LinksUpToDate>false</LinksUpToDate>
  <CharactersWithSpaces>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.... ....</dc:creator>
  <cp:lastModifiedBy>User</cp:lastModifiedBy>
  <cp:revision>4</cp:revision>
  <cp:lastPrinted>2017-11-05T14:08:00Z</cp:lastPrinted>
  <dcterms:created xsi:type="dcterms:W3CDTF">2019-02-13T10:18:00Z</dcterms:created>
  <dcterms:modified xsi:type="dcterms:W3CDTF">2019-02-13T15:19:00Z</dcterms:modified>
</cp:coreProperties>
</file>